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05007B" w14:textId="77777777" w:rsidR="00335FDB" w:rsidRDefault="00335FDB" w:rsidP="00335FDB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CC13C66" wp14:editId="77CC6C55">
                <wp:simplePos x="0" y="0"/>
                <wp:positionH relativeFrom="margin">
                  <wp:align>left</wp:align>
                </wp:positionH>
                <wp:positionV relativeFrom="paragraph">
                  <wp:posOffset>-227965</wp:posOffset>
                </wp:positionV>
                <wp:extent cx="5924550" cy="139065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4550" cy="139065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1">
                                <a:lumMod val="5000"/>
                                <a:lumOff val="95000"/>
                              </a:schemeClr>
                            </a:gs>
                            <a:gs pos="74000">
                              <a:schemeClr val="accent1">
                                <a:lumMod val="45000"/>
                                <a:lumOff val="55000"/>
                              </a:schemeClr>
                            </a:gs>
                            <a:gs pos="83000">
                              <a:schemeClr val="accent1">
                                <a:lumMod val="45000"/>
                                <a:lumOff val="55000"/>
                              </a:schemeClr>
                            </a:gs>
                            <a:gs pos="100000">
                              <a:schemeClr val="accent1">
                                <a:lumMod val="30000"/>
                                <a:lumOff val="7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 w="6350">
                          <a:noFill/>
                        </a:ln>
                      </wps:spPr>
                      <wps:txbx>
                        <w:txbxContent>
                          <w:p w14:paraId="7BB9C38F" w14:textId="77777777" w:rsidR="00993A1A" w:rsidRDefault="00335FDB" w:rsidP="00335FDB">
                            <w:pPr>
                              <w:pStyle w:val="Heading1"/>
                              <w:suppressOverlap w:val="0"/>
                              <w:jc w:val="center"/>
                            </w:pPr>
                            <w:r>
                              <w:t xml:space="preserve">2018 AGHE Business &amp; aging </w:t>
                            </w:r>
                            <w:r w:rsidR="00993A1A">
                              <w:t xml:space="preserve">committee’S </w:t>
                            </w:r>
                          </w:p>
                          <w:p w14:paraId="6DAF7E14" w14:textId="1CF48F88" w:rsidR="00993A1A" w:rsidRPr="00E92619" w:rsidRDefault="00993A1A" w:rsidP="00335FDB">
                            <w:pPr>
                              <w:pStyle w:val="Heading1"/>
                              <w:suppressOverlap w:val="0"/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14:paraId="39A6FEBD" w14:textId="77777777" w:rsidR="007930FD" w:rsidRDefault="00335FDB" w:rsidP="00335FDB">
                            <w:pPr>
                              <w:pStyle w:val="Heading1"/>
                              <w:suppressOverlap w:val="0"/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bookmarkStart w:id="0" w:name="_GoBack"/>
                            <w:r w:rsidRPr="00E92619">
                              <w:rPr>
                                <w:sz w:val="36"/>
                                <w:szCs w:val="36"/>
                              </w:rPr>
                              <w:t xml:space="preserve">global </w:t>
                            </w:r>
                            <w:r w:rsidR="007930FD">
                              <w:rPr>
                                <w:sz w:val="36"/>
                                <w:szCs w:val="36"/>
                              </w:rPr>
                              <w:t>Business</w:t>
                            </w:r>
                            <w:bookmarkEnd w:id="0"/>
                            <w:r w:rsidR="007930FD">
                              <w:rPr>
                                <w:sz w:val="36"/>
                                <w:szCs w:val="36"/>
                              </w:rPr>
                              <w:t xml:space="preserve"> of Aging</w:t>
                            </w:r>
                          </w:p>
                          <w:p w14:paraId="57F680D2" w14:textId="05D4394D" w:rsidR="00335FDB" w:rsidRPr="00E92619" w:rsidRDefault="00335FDB" w:rsidP="00335FDB">
                            <w:pPr>
                              <w:pStyle w:val="Heading1"/>
                              <w:suppressOverlap w:val="0"/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 w:rsidRPr="00E92619">
                              <w:rPr>
                                <w:sz w:val="36"/>
                                <w:szCs w:val="36"/>
                              </w:rPr>
                              <w:t>pitch competition entry form</w:t>
                            </w:r>
                          </w:p>
                          <w:p w14:paraId="1D591708" w14:textId="5878B78A" w:rsidR="00335FDB" w:rsidRDefault="00E92F9D" w:rsidP="00335FDB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40402CE7" w14:textId="612D789A" w:rsidR="00E92F9D" w:rsidRPr="008C7733" w:rsidRDefault="00E92F9D" w:rsidP="008C7733">
                            <w:pPr>
                              <w:jc w:val="center"/>
                              <w:rPr>
                                <w:color w:val="1F4E79" w:themeColor="accent1" w:themeShade="80"/>
                                <w:sz w:val="28"/>
                                <w:szCs w:val="28"/>
                              </w:rPr>
                            </w:pPr>
                            <w:r w:rsidRPr="008C7733">
                              <w:rPr>
                                <w:color w:val="1F4E79" w:themeColor="accent1" w:themeShade="80"/>
                                <w:sz w:val="32"/>
                                <w:szCs w:val="32"/>
                              </w:rPr>
                              <w:t>#</w:t>
                            </w:r>
                            <w:proofErr w:type="spellStart"/>
                            <w:r w:rsidRPr="008C7733">
                              <w:rPr>
                                <w:color w:val="1F4E79" w:themeColor="accent1" w:themeShade="80"/>
                                <w:sz w:val="32"/>
                                <w:szCs w:val="32"/>
                              </w:rPr>
                              <w:t>Business&amp;Aging</w:t>
                            </w:r>
                            <w:proofErr w:type="spellEnd"/>
                            <w:r w:rsidRPr="008C7733">
                              <w:rPr>
                                <w:color w:val="1F4E79" w:themeColor="accent1" w:themeShade="80"/>
                                <w:sz w:val="32"/>
                                <w:szCs w:val="32"/>
                              </w:rPr>
                              <w:tab/>
                              <w:t xml:space="preserve"> </w:t>
                            </w:r>
                            <w:r w:rsidRPr="008C7733">
                              <w:rPr>
                                <w:color w:val="1F4E79" w:themeColor="accent1" w:themeShade="80"/>
                                <w:sz w:val="28"/>
                                <w:szCs w:val="28"/>
                              </w:rPr>
                              <w:t>#</w:t>
                            </w:r>
                            <w:proofErr w:type="spellStart"/>
                            <w:r w:rsidRPr="008C7733">
                              <w:rPr>
                                <w:color w:val="1F4E79" w:themeColor="accent1" w:themeShade="80"/>
                                <w:sz w:val="28"/>
                                <w:szCs w:val="28"/>
                              </w:rPr>
                              <w:t>GlobalAgingPitch</w:t>
                            </w:r>
                            <w:proofErr w:type="spellEnd"/>
                            <w:r w:rsidRPr="008C7733">
                              <w:rPr>
                                <w:color w:val="1F4E79" w:themeColor="accent1" w:themeShade="80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2A261B2D" w14:textId="44D5EF20" w:rsidR="00E92F9D" w:rsidRPr="008C7733" w:rsidRDefault="00E92F9D" w:rsidP="008C7733">
                            <w:pPr>
                              <w:jc w:val="center"/>
                              <w:rPr>
                                <w:color w:val="1F4E79" w:themeColor="accent1" w:themeShade="80"/>
                                <w:sz w:val="28"/>
                                <w:szCs w:val="28"/>
                              </w:rPr>
                            </w:pPr>
                            <w:r w:rsidRPr="008C7733">
                              <w:rPr>
                                <w:color w:val="1F4E79" w:themeColor="accent1" w:themeShade="80"/>
                                <w:sz w:val="28"/>
                                <w:szCs w:val="28"/>
                              </w:rPr>
                              <w:t>#</w:t>
                            </w:r>
                            <w:proofErr w:type="spellStart"/>
                            <w:r w:rsidRPr="008C7733">
                              <w:rPr>
                                <w:color w:val="1F4E79" w:themeColor="accent1" w:themeShade="80"/>
                                <w:sz w:val="28"/>
                                <w:szCs w:val="28"/>
                              </w:rPr>
                              <w:t>LongevityEconomy</w:t>
                            </w:r>
                            <w:proofErr w:type="spellEnd"/>
                            <w:r w:rsidRPr="008C7733">
                              <w:rPr>
                                <w:color w:val="1F4E79" w:themeColor="accent1" w:themeShade="80"/>
                                <w:sz w:val="28"/>
                                <w:szCs w:val="28"/>
                              </w:rPr>
                              <w:tab/>
                              <w:t xml:space="preserve"> #</w:t>
                            </w:r>
                            <w:proofErr w:type="spellStart"/>
                            <w:r w:rsidRPr="008C7733">
                              <w:rPr>
                                <w:color w:val="1F4E79" w:themeColor="accent1" w:themeShade="80"/>
                                <w:sz w:val="28"/>
                                <w:szCs w:val="28"/>
                              </w:rPr>
                              <w:t>OpportuntitiesInAging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C13C66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0;margin-top:-17.95pt;width:466.5pt;height:109.5pt;z-index:2516736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" fillcolor="#f7fafd [180]" stroked="f" strokeweight=".5pt">
                <v:fill color2="#cde0f2 [980]" rotate="t" angle="180" colors="0 #f7fafd;48497f #b5d2ec;54395f #b5d2ec;1 #cee1f2" focus="100%" type="gradient"/>
                <v:textbox>
                  <w:txbxContent>
                    <w:p w14:paraId="7BB9C38F" w14:textId="77777777" w:rsidR="00993A1A" w:rsidRDefault="00335FDB" w:rsidP="00335FDB">
                      <w:pPr>
                        <w:pStyle w:val="Heading1"/>
                        <w:suppressOverlap w:val="0"/>
                        <w:jc w:val="center"/>
                      </w:pPr>
                      <w:r>
                        <w:t xml:space="preserve">2018 AGHE Business &amp; aging </w:t>
                      </w:r>
                      <w:r w:rsidR="00993A1A">
                        <w:t xml:space="preserve">committee’S </w:t>
                      </w:r>
                    </w:p>
                    <w:p w14:paraId="6DAF7E14" w14:textId="1CF48F88" w:rsidR="00993A1A" w:rsidRPr="00E92619" w:rsidRDefault="00993A1A" w:rsidP="00335FDB">
                      <w:pPr>
                        <w:pStyle w:val="Heading1"/>
                        <w:suppressOverlap w:val="0"/>
                        <w:jc w:val="center"/>
                        <w:rPr>
                          <w:sz w:val="36"/>
                          <w:szCs w:val="36"/>
                        </w:rPr>
                      </w:pPr>
                    </w:p>
                    <w:p w14:paraId="39A6FEBD" w14:textId="77777777" w:rsidR="007930FD" w:rsidRDefault="00335FDB" w:rsidP="00335FDB">
                      <w:pPr>
                        <w:pStyle w:val="Heading1"/>
                        <w:suppressOverlap w:val="0"/>
                        <w:jc w:val="center"/>
                        <w:rPr>
                          <w:sz w:val="36"/>
                          <w:szCs w:val="36"/>
                        </w:rPr>
                      </w:pPr>
                      <w:r w:rsidRPr="00E92619">
                        <w:rPr>
                          <w:sz w:val="36"/>
                          <w:szCs w:val="36"/>
                        </w:rPr>
                        <w:t xml:space="preserve">global </w:t>
                      </w:r>
                      <w:r w:rsidR="007930FD">
                        <w:rPr>
                          <w:sz w:val="36"/>
                          <w:szCs w:val="36"/>
                        </w:rPr>
                        <w:t>Business of Aging</w:t>
                      </w:r>
                    </w:p>
                    <w:p w14:paraId="57F680D2" w14:textId="05D4394D" w:rsidR="00335FDB" w:rsidRPr="00E92619" w:rsidRDefault="00335FDB" w:rsidP="00335FDB">
                      <w:pPr>
                        <w:pStyle w:val="Heading1"/>
                        <w:suppressOverlap w:val="0"/>
                        <w:jc w:val="center"/>
                        <w:rPr>
                          <w:sz w:val="36"/>
                          <w:szCs w:val="36"/>
                        </w:rPr>
                      </w:pPr>
                      <w:r w:rsidRPr="00E92619">
                        <w:rPr>
                          <w:sz w:val="36"/>
                          <w:szCs w:val="36"/>
                        </w:rPr>
                        <w:t>pitch competition entry form</w:t>
                      </w:r>
                    </w:p>
                    <w:p w14:paraId="1D591708" w14:textId="5878B78A" w:rsidR="00335FDB" w:rsidRDefault="00E92F9D" w:rsidP="00335FDB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</w:p>
                    <w:p w14:paraId="40402CE7" w14:textId="612D789A" w:rsidR="00E92F9D" w:rsidRPr="008C7733" w:rsidRDefault="00E92F9D" w:rsidP="008C7733">
                      <w:pPr>
                        <w:jc w:val="center"/>
                        <w:rPr>
                          <w:color w:val="1F4E79" w:themeColor="accent1" w:themeShade="80"/>
                          <w:sz w:val="28"/>
                          <w:szCs w:val="28"/>
                        </w:rPr>
                      </w:pPr>
                      <w:r w:rsidRPr="008C7733">
                        <w:rPr>
                          <w:color w:val="1F4E79" w:themeColor="accent1" w:themeShade="80"/>
                          <w:sz w:val="32"/>
                          <w:szCs w:val="32"/>
                        </w:rPr>
                        <w:t>#Business&amp;Aging</w:t>
                      </w:r>
                      <w:r w:rsidRPr="008C7733">
                        <w:rPr>
                          <w:color w:val="1F4E79" w:themeColor="accent1" w:themeShade="80"/>
                          <w:sz w:val="32"/>
                          <w:szCs w:val="32"/>
                        </w:rPr>
                        <w:tab/>
                        <w:t xml:space="preserve"> </w:t>
                      </w:r>
                      <w:r w:rsidRPr="008C7733">
                        <w:rPr>
                          <w:color w:val="1F4E79" w:themeColor="accent1" w:themeShade="80"/>
                          <w:sz w:val="28"/>
                          <w:szCs w:val="28"/>
                        </w:rPr>
                        <w:t xml:space="preserve">#GlobalAgingPitch </w:t>
                      </w:r>
                    </w:p>
                    <w:p w14:paraId="2A261B2D" w14:textId="44D5EF20" w:rsidR="00E92F9D" w:rsidRPr="008C7733" w:rsidRDefault="00E92F9D" w:rsidP="008C7733">
                      <w:pPr>
                        <w:jc w:val="center"/>
                        <w:rPr>
                          <w:color w:val="1F4E79" w:themeColor="accent1" w:themeShade="80"/>
                          <w:sz w:val="28"/>
                          <w:szCs w:val="28"/>
                        </w:rPr>
                      </w:pPr>
                      <w:r w:rsidRPr="008C7733">
                        <w:rPr>
                          <w:color w:val="1F4E79" w:themeColor="accent1" w:themeShade="80"/>
                          <w:sz w:val="28"/>
                          <w:szCs w:val="28"/>
                        </w:rPr>
                        <w:t>#LongevityEconomy</w:t>
                      </w:r>
                      <w:r w:rsidRPr="008C7733">
                        <w:rPr>
                          <w:color w:val="1F4E79" w:themeColor="accent1" w:themeShade="80"/>
                          <w:sz w:val="28"/>
                          <w:szCs w:val="28"/>
                        </w:rPr>
                        <w:tab/>
                        <w:t xml:space="preserve"> #OpportuntitiesInAg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F6C9BEA" wp14:editId="3EF2128A">
                <wp:simplePos x="0" y="0"/>
                <wp:positionH relativeFrom="column">
                  <wp:posOffset>-38101</wp:posOffset>
                </wp:positionH>
                <wp:positionV relativeFrom="paragraph">
                  <wp:posOffset>-180975</wp:posOffset>
                </wp:positionV>
                <wp:extent cx="5934075" cy="9525"/>
                <wp:effectExtent l="0" t="19050" r="47625" b="4762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34075" cy="9525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7DA412" id="Straight Connector 10" o:spid="_x0000_s1026" style="position:absolute;flip:y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pt,-14.25pt" to="464.25pt,-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" strokecolor="#5b9bd5 [3204]" strokeweight="4.5pt">
                <v:stroke joinstyle="miter"/>
              </v:line>
            </w:pict>
          </mc:Fallback>
        </mc:AlternateContent>
      </w:r>
    </w:p>
    <w:p w14:paraId="0BF04B13" w14:textId="77777777" w:rsidR="00335FDB" w:rsidRDefault="00335FDB" w:rsidP="00335FDB">
      <w:pPr>
        <w:shd w:val="clear" w:color="auto" w:fill="FFFFFF"/>
        <w:spacing w:after="240"/>
        <w:rPr>
          <w:sz w:val="24"/>
          <w:szCs w:val="24"/>
        </w:rPr>
      </w:pPr>
    </w:p>
    <w:p w14:paraId="1C7CC9F5" w14:textId="77777777" w:rsidR="00335FDB" w:rsidRDefault="00335FDB" w:rsidP="00335FDB">
      <w:pPr>
        <w:shd w:val="clear" w:color="auto" w:fill="FFFFFF"/>
        <w:spacing w:after="240"/>
        <w:rPr>
          <w:sz w:val="24"/>
          <w:szCs w:val="24"/>
        </w:rPr>
      </w:pPr>
    </w:p>
    <w:p w14:paraId="7A5C7C5D" w14:textId="77777777" w:rsidR="00335FDB" w:rsidRDefault="00335FDB" w:rsidP="00335FDB">
      <w:pPr>
        <w:shd w:val="clear" w:color="auto" w:fill="FFFFFF"/>
        <w:spacing w:after="240"/>
        <w:rPr>
          <w:sz w:val="24"/>
          <w:szCs w:val="24"/>
        </w:rPr>
      </w:pPr>
    </w:p>
    <w:p w14:paraId="491BFD1C" w14:textId="77777777" w:rsidR="00335FDB" w:rsidRDefault="00335FDB" w:rsidP="00335FDB">
      <w:pPr>
        <w:shd w:val="clear" w:color="auto" w:fill="FFFFFF"/>
        <w:spacing w:after="240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2DBC6FF" wp14:editId="3537197F">
                <wp:simplePos x="0" y="0"/>
                <wp:positionH relativeFrom="margin">
                  <wp:align>right</wp:align>
                </wp:positionH>
                <wp:positionV relativeFrom="paragraph">
                  <wp:posOffset>70485</wp:posOffset>
                </wp:positionV>
                <wp:extent cx="5934075" cy="9525"/>
                <wp:effectExtent l="0" t="19050" r="47625" b="4762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34075" cy="9525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5AB0C6A" id="Straight Connector 9" o:spid="_x0000_s1026" style="position:absolute;flip:y;z-index:25167564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416.05pt,5.55pt" to="883.3pt,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" strokecolor="#5b9bd5 [3204]" strokeweight="4.5pt">
                <v:stroke joinstyle="miter"/>
                <w10:wrap anchorx="margin"/>
              </v:line>
            </w:pict>
          </mc:Fallback>
        </mc:AlternateContent>
      </w:r>
    </w:p>
    <w:p w14:paraId="51CA08CB" w14:textId="35B2E397" w:rsidR="00335FDB" w:rsidRPr="00335FDB" w:rsidRDefault="00FA5050" w:rsidP="00335FDB">
      <w:pPr>
        <w:shd w:val="clear" w:color="auto" w:fill="FFFFFF"/>
        <w:spacing w:after="240"/>
        <w:jc w:val="center"/>
        <w:rPr>
          <w:sz w:val="28"/>
          <w:szCs w:val="28"/>
        </w:rPr>
      </w:pPr>
      <w:hyperlink r:id="rId7" w:history="1">
        <w:proofErr w:type="gramStart"/>
        <w:r w:rsidR="00335FDB" w:rsidRPr="00FA5050">
          <w:rPr>
            <w:rStyle w:val="Hyperlink"/>
            <w:sz w:val="28"/>
            <w:szCs w:val="28"/>
          </w:rPr>
          <w:t>Official</w:t>
        </w:r>
        <w:r w:rsidR="00993A1A" w:rsidRPr="00FA5050">
          <w:rPr>
            <w:rStyle w:val="Hyperlink"/>
            <w:sz w:val="28"/>
            <w:szCs w:val="28"/>
          </w:rPr>
          <w:t xml:space="preserve"> </w:t>
        </w:r>
        <w:r w:rsidR="007930FD" w:rsidRPr="00FA5050">
          <w:rPr>
            <w:rStyle w:val="Hyperlink"/>
            <w:sz w:val="28"/>
            <w:szCs w:val="28"/>
          </w:rPr>
          <w:t xml:space="preserve"> Global</w:t>
        </w:r>
        <w:proofErr w:type="gramEnd"/>
        <w:r w:rsidR="007930FD" w:rsidRPr="00FA5050">
          <w:rPr>
            <w:rStyle w:val="Hyperlink"/>
            <w:sz w:val="28"/>
            <w:szCs w:val="28"/>
          </w:rPr>
          <w:t xml:space="preserve"> Business of Aging Pitch Competition</w:t>
        </w:r>
      </w:hyperlink>
      <w:r w:rsidR="00335FDB" w:rsidRPr="00335FDB">
        <w:rPr>
          <w:sz w:val="28"/>
          <w:szCs w:val="28"/>
        </w:rPr>
        <w:t xml:space="preserve"> Entry Form</w:t>
      </w:r>
    </w:p>
    <w:p w14:paraId="4EC0239E" w14:textId="441A34DE" w:rsidR="00335FDB" w:rsidRPr="006242C0" w:rsidRDefault="009C3235" w:rsidP="00335FDB">
      <w:pPr>
        <w:shd w:val="clear" w:color="auto" w:fill="FFFFFF"/>
        <w:spacing w:after="240"/>
        <w:rPr>
          <w:rFonts w:ascii="Arial" w:hAnsi="Arial" w:cs="Arial"/>
          <w:color w:val="222222"/>
          <w:sz w:val="24"/>
          <w:szCs w:val="24"/>
        </w:rPr>
      </w:pPr>
      <w:r>
        <w:rPr>
          <w:sz w:val="24"/>
          <w:szCs w:val="24"/>
        </w:rPr>
        <w:t xml:space="preserve">By </w:t>
      </w:r>
      <w:r w:rsidR="00A4143D">
        <w:rPr>
          <w:sz w:val="24"/>
          <w:szCs w:val="24"/>
        </w:rPr>
        <w:t>5:00 pm EST Friday, January 31</w:t>
      </w:r>
      <w:r w:rsidRPr="001C4A84">
        <w:rPr>
          <w:sz w:val="24"/>
          <w:szCs w:val="24"/>
        </w:rPr>
        <w:t xml:space="preserve">, </w:t>
      </w:r>
      <w:proofErr w:type="gramStart"/>
      <w:r w:rsidRPr="009C3235">
        <w:rPr>
          <w:noProof/>
          <w:sz w:val="24"/>
          <w:szCs w:val="24"/>
        </w:rPr>
        <w:t>2018</w:t>
      </w:r>
      <w:r>
        <w:rPr>
          <w:noProof/>
          <w:sz w:val="24"/>
          <w:szCs w:val="24"/>
        </w:rPr>
        <w:t xml:space="preserve">  </w:t>
      </w:r>
      <w:r w:rsidR="001C4433">
        <w:rPr>
          <w:sz w:val="24"/>
          <w:szCs w:val="24"/>
        </w:rPr>
        <w:t>p</w:t>
      </w:r>
      <w:r w:rsidR="00335FDB" w:rsidRPr="001C4A84">
        <w:rPr>
          <w:sz w:val="24"/>
          <w:szCs w:val="24"/>
        </w:rPr>
        <w:t>lease</w:t>
      </w:r>
      <w:proofErr w:type="gramEnd"/>
      <w:r w:rsidR="003478A4">
        <w:rPr>
          <w:sz w:val="24"/>
          <w:szCs w:val="24"/>
        </w:rPr>
        <w:t xml:space="preserve"> have uploaded your Pitch to</w:t>
      </w:r>
      <w:r w:rsidR="007930FD">
        <w:rPr>
          <w:sz w:val="24"/>
          <w:szCs w:val="24"/>
        </w:rPr>
        <w:t xml:space="preserve"> the private </w:t>
      </w:r>
      <w:r w:rsidR="003478A4">
        <w:rPr>
          <w:sz w:val="24"/>
          <w:szCs w:val="24"/>
        </w:rPr>
        <w:t xml:space="preserve">Global </w:t>
      </w:r>
      <w:r w:rsidR="007930FD">
        <w:rPr>
          <w:sz w:val="24"/>
          <w:szCs w:val="24"/>
        </w:rPr>
        <w:t xml:space="preserve">Business of Aging </w:t>
      </w:r>
      <w:r w:rsidR="003478A4">
        <w:rPr>
          <w:sz w:val="24"/>
          <w:szCs w:val="24"/>
        </w:rPr>
        <w:t>Pitch YouTube site and</w:t>
      </w:r>
      <w:r w:rsidR="00335FDB" w:rsidRPr="001C4A8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send </w:t>
      </w:r>
      <w:r w:rsidR="00335FDB" w:rsidRPr="001C4A84">
        <w:rPr>
          <w:sz w:val="24"/>
          <w:szCs w:val="24"/>
        </w:rPr>
        <w:t>complete</w:t>
      </w:r>
      <w:r>
        <w:rPr>
          <w:sz w:val="24"/>
          <w:szCs w:val="24"/>
        </w:rPr>
        <w:t xml:space="preserve">d </w:t>
      </w:r>
      <w:r w:rsidR="00335FDB" w:rsidRPr="001C4A84">
        <w:rPr>
          <w:sz w:val="24"/>
          <w:szCs w:val="24"/>
        </w:rPr>
        <w:t xml:space="preserve"> Competition Entry Form</w:t>
      </w:r>
      <w:r w:rsidR="007930FD">
        <w:rPr>
          <w:sz w:val="24"/>
          <w:szCs w:val="24"/>
        </w:rPr>
        <w:t xml:space="preserve"> and</w:t>
      </w:r>
      <w:r>
        <w:rPr>
          <w:sz w:val="24"/>
          <w:szCs w:val="24"/>
        </w:rPr>
        <w:t xml:space="preserve"> </w:t>
      </w:r>
      <w:r w:rsidR="00335FDB" w:rsidRPr="001C4A84">
        <w:rPr>
          <w:sz w:val="24"/>
          <w:szCs w:val="24"/>
        </w:rPr>
        <w:t xml:space="preserve"> Executive Summary Business Plan to </w:t>
      </w:r>
      <w:hyperlink r:id="rId8" w:tgtFrame="_blank" w:history="1">
        <w:r w:rsidR="00335FDB" w:rsidRPr="001C4A84">
          <w:rPr>
            <w:rFonts w:ascii="Calibri" w:hAnsi="Calibri" w:cs="Calibri"/>
            <w:color w:val="1155CC"/>
            <w:sz w:val="24"/>
            <w:szCs w:val="24"/>
            <w:u w:val="single"/>
          </w:rPr>
          <w:t>aghebapitchcomp@gmail.com</w:t>
        </w:r>
      </w:hyperlink>
      <w:r w:rsidR="003478A4">
        <w:rPr>
          <w:rFonts w:ascii="Calibri" w:hAnsi="Calibri" w:cs="Calibri"/>
          <w:color w:val="1155CC"/>
          <w:sz w:val="24"/>
          <w:szCs w:val="24"/>
          <w:u w:val="single"/>
        </w:rPr>
        <w:t xml:space="preserve">  </w:t>
      </w:r>
    </w:p>
    <w:p w14:paraId="3C23565D" w14:textId="77777777" w:rsidR="00335FDB" w:rsidRDefault="00335FDB" w:rsidP="00335FDB">
      <w:pPr>
        <w:rPr>
          <w:sz w:val="24"/>
          <w:szCs w:val="24"/>
        </w:rPr>
      </w:pPr>
      <w:r w:rsidRPr="001C4A84">
        <w:rPr>
          <w:sz w:val="24"/>
          <w:szCs w:val="24"/>
        </w:rPr>
        <w:t xml:space="preserve"> </w: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EB1E3C" wp14:editId="0DF3B3D3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5695950" cy="28575"/>
                <wp:effectExtent l="19050" t="1905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95950" cy="2857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ED2E0E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.45pt" to="448.5pt,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" strokecolor="#5b9bd5 [3204]" strokeweight="2.25pt">
                <v:stroke joinstyle="miter"/>
              </v:line>
            </w:pict>
          </mc:Fallback>
        </mc:AlternateContent>
      </w:r>
    </w:p>
    <w:p w14:paraId="32B51231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Primary Participant’s Information:</w:t>
      </w:r>
    </w:p>
    <w:p w14:paraId="6787A48F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Last name:</w:t>
      </w:r>
    </w:p>
    <w:p w14:paraId="59C0FC15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First name:</w:t>
      </w:r>
    </w:p>
    <w:p w14:paraId="5B938E50" w14:textId="77777777" w:rsidR="00335FDB" w:rsidRDefault="00335FDB" w:rsidP="00335FDB">
      <w:pPr>
        <w:rPr>
          <w:sz w:val="24"/>
          <w:szCs w:val="24"/>
        </w:rPr>
      </w:pPr>
      <w:r w:rsidRPr="009C3235">
        <w:rPr>
          <w:noProof/>
          <w:sz w:val="24"/>
          <w:szCs w:val="24"/>
        </w:rPr>
        <w:t>Email</w:t>
      </w:r>
      <w:r>
        <w:rPr>
          <w:sz w:val="24"/>
          <w:szCs w:val="24"/>
        </w:rPr>
        <w:t xml:space="preserve"> address for official contest notification:</w:t>
      </w:r>
    </w:p>
    <w:p w14:paraId="46C7875A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Phone number (include country code):</w:t>
      </w:r>
    </w:p>
    <w:p w14:paraId="6FA05DEF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Mailing Address:</w:t>
      </w:r>
    </w:p>
    <w:p w14:paraId="76409CA5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City:</w:t>
      </w:r>
    </w:p>
    <w:p w14:paraId="27C66BD7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State:</w:t>
      </w:r>
    </w:p>
    <w:p w14:paraId="0223E15D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Country:</w:t>
      </w:r>
    </w:p>
    <w:p w14:paraId="3589607D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Zip:</w:t>
      </w:r>
    </w:p>
    <w:p w14:paraId="72475BA0" w14:textId="77777777" w:rsidR="00335FDB" w:rsidRDefault="00335FDB" w:rsidP="00335FDB">
      <w:pPr>
        <w:rPr>
          <w:sz w:val="24"/>
          <w:szCs w:val="24"/>
        </w:rPr>
      </w:pPr>
    </w:p>
    <w:p w14:paraId="3692ED28" w14:textId="77777777" w:rsidR="00335FDB" w:rsidRDefault="00335FDB" w:rsidP="00335FDB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94658D4" wp14:editId="7ACA992D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5695950" cy="28575"/>
                <wp:effectExtent l="19050" t="1905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95950" cy="2857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0BAB60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.45pt" to="448.5pt,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" strokecolor="#5b9bd5 [3204]" strokeweight="2.25pt">
                <v:stroke joinstyle="miter"/>
              </v:line>
            </w:pict>
          </mc:Fallback>
        </mc:AlternateContent>
      </w:r>
    </w:p>
    <w:p w14:paraId="3DA0DDE4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Primary Participant’s Educational Information:</w:t>
      </w:r>
    </w:p>
    <w:p w14:paraId="5F6D3CCF" w14:textId="77777777" w:rsidR="00335FDB" w:rsidRPr="001C4A84" w:rsidRDefault="00335FDB" w:rsidP="00335FD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C4A84">
        <w:rPr>
          <w:sz w:val="24"/>
          <w:szCs w:val="24"/>
        </w:rPr>
        <w:t>I am a</w:t>
      </w:r>
      <w:r>
        <w:rPr>
          <w:sz w:val="24"/>
          <w:szCs w:val="24"/>
        </w:rPr>
        <w:t xml:space="preserve"> currently enrolled</w:t>
      </w:r>
      <w:r w:rsidRPr="001C4A8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full or part-time </w:t>
      </w:r>
      <w:r w:rsidRPr="001C4A84">
        <w:rPr>
          <w:sz w:val="24"/>
          <w:szCs w:val="24"/>
        </w:rPr>
        <w:t xml:space="preserve">student (underline one): yes </w:t>
      </w:r>
      <w:proofErr w:type="gramStart"/>
      <w:r w:rsidRPr="001C4A84">
        <w:rPr>
          <w:sz w:val="24"/>
          <w:szCs w:val="24"/>
        </w:rPr>
        <w:t xml:space="preserve">no  </w:t>
      </w:r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if yes please go to Question 2.  If not, please go to Question 4).</w:t>
      </w:r>
    </w:p>
    <w:p w14:paraId="7CC2A7E3" w14:textId="77777777" w:rsidR="00335FDB" w:rsidRPr="001C4A84" w:rsidRDefault="00335FDB" w:rsidP="00335FD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C4A84">
        <w:rPr>
          <w:sz w:val="24"/>
          <w:szCs w:val="24"/>
        </w:rPr>
        <w:t>I am currently enrolled</w:t>
      </w:r>
      <w:r>
        <w:rPr>
          <w:sz w:val="24"/>
          <w:szCs w:val="24"/>
        </w:rPr>
        <w:t xml:space="preserve"> </w:t>
      </w:r>
      <w:r w:rsidRPr="001C4A84">
        <w:rPr>
          <w:sz w:val="24"/>
          <w:szCs w:val="24"/>
        </w:rPr>
        <w:t>(underline one):  in a community college, college, or a university.</w:t>
      </w:r>
    </w:p>
    <w:p w14:paraId="52AFB5BC" w14:textId="77777777" w:rsidR="00335FDB" w:rsidRDefault="00335FDB" w:rsidP="00335FD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My current educational s</w:t>
      </w:r>
      <w:r w:rsidRPr="001C4A84">
        <w:rPr>
          <w:sz w:val="24"/>
          <w:szCs w:val="24"/>
        </w:rPr>
        <w:t>tatus (underline one): undergraduate graduate student faculty post-doc</w:t>
      </w:r>
    </w:p>
    <w:p w14:paraId="39DBDA51" w14:textId="2EE1522A" w:rsidR="00335FDB" w:rsidRDefault="00335FDB" w:rsidP="00335FD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 was a enrolled full or part-time student w</w:t>
      </w:r>
      <w:r w:rsidR="007930FD">
        <w:rPr>
          <w:sz w:val="24"/>
          <w:szCs w:val="24"/>
        </w:rPr>
        <w:t>ho graduated between August 2017 and December 2017</w:t>
      </w:r>
      <w:r>
        <w:rPr>
          <w:sz w:val="24"/>
          <w:szCs w:val="24"/>
        </w:rPr>
        <w:t xml:space="preserve">, so am eligible to enter the </w:t>
      </w:r>
      <w:hyperlink r:id="rId9" w:history="1">
        <w:r w:rsidR="007930FD" w:rsidRPr="00FA5050">
          <w:rPr>
            <w:rStyle w:val="Hyperlink"/>
            <w:sz w:val="24"/>
            <w:szCs w:val="24"/>
          </w:rPr>
          <w:t>Global Business of Aging Pitch Competition</w:t>
        </w:r>
      </w:hyperlink>
      <w:r>
        <w:rPr>
          <w:sz w:val="24"/>
          <w:szCs w:val="24"/>
        </w:rPr>
        <w:t xml:space="preserve"> in the student category (underline one): yes </w:t>
      </w:r>
      <w:proofErr w:type="gramStart"/>
      <w:r>
        <w:rPr>
          <w:sz w:val="24"/>
          <w:szCs w:val="24"/>
        </w:rPr>
        <w:t>no  (</w:t>
      </w:r>
      <w:proofErr w:type="gramEnd"/>
      <w:r>
        <w:rPr>
          <w:sz w:val="24"/>
          <w:szCs w:val="24"/>
        </w:rPr>
        <w:t xml:space="preserve">if yes, please go to Question 5. If not, please go to Question 6)  </w:t>
      </w:r>
    </w:p>
    <w:p w14:paraId="42533A48" w14:textId="4E1F23D2" w:rsidR="00335FDB" w:rsidRDefault="00335FDB" w:rsidP="00335FD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My de</w:t>
      </w:r>
      <w:r w:rsidR="007930FD">
        <w:rPr>
          <w:sz w:val="24"/>
          <w:szCs w:val="24"/>
        </w:rPr>
        <w:t>gree awarded between August 2017 and December 2017</w:t>
      </w:r>
      <w:r>
        <w:rPr>
          <w:sz w:val="24"/>
          <w:szCs w:val="24"/>
        </w:rPr>
        <w:t xml:space="preserve"> was (underline one): Bachelors Master Doctoral</w:t>
      </w:r>
    </w:p>
    <w:p w14:paraId="0DEFA25E" w14:textId="77777777" w:rsidR="00335FDB" w:rsidRDefault="00335FDB" w:rsidP="00335FD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 am entering as a faculty or post-doctoral participant (underline one) yes no</w:t>
      </w:r>
    </w:p>
    <w:p w14:paraId="3D34AB31" w14:textId="77777777" w:rsidR="00335FDB" w:rsidRPr="001C4A84" w:rsidRDefault="00335FDB" w:rsidP="00335FDB">
      <w:pPr>
        <w:pStyle w:val="ListParagraph"/>
        <w:rPr>
          <w:sz w:val="24"/>
          <w:szCs w:val="24"/>
        </w:rPr>
      </w:pPr>
    </w:p>
    <w:p w14:paraId="289855BD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Primary Participant’s Institutional Information:</w:t>
      </w:r>
    </w:p>
    <w:p w14:paraId="771DEC74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Institution name:</w:t>
      </w:r>
    </w:p>
    <w:p w14:paraId="52051234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 xml:space="preserve">Website: </w:t>
      </w:r>
    </w:p>
    <w:p w14:paraId="4F0E2CFE" w14:textId="77777777" w:rsidR="003478A4" w:rsidRDefault="003478A4" w:rsidP="00335FDB">
      <w:pPr>
        <w:rPr>
          <w:sz w:val="24"/>
          <w:szCs w:val="24"/>
        </w:rPr>
      </w:pPr>
    </w:p>
    <w:p w14:paraId="165C358E" w14:textId="7893897B" w:rsidR="00335FDB" w:rsidRDefault="00335FDB" w:rsidP="00335FDB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9633D39" wp14:editId="7F308081">
                <wp:simplePos x="0" y="0"/>
                <wp:positionH relativeFrom="column">
                  <wp:posOffset>0</wp:posOffset>
                </wp:positionH>
                <wp:positionV relativeFrom="paragraph">
                  <wp:posOffset>19050</wp:posOffset>
                </wp:positionV>
                <wp:extent cx="5695950" cy="28575"/>
                <wp:effectExtent l="19050" t="19050" r="19050" b="28575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95950" cy="2857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CB3488" id="Straight Connector 12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.5pt" to="448.5pt,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" strokecolor="#5b9bd5 [3204]" strokeweight="2.25pt">
                <v:stroke joinstyle="miter"/>
              </v:line>
            </w:pict>
          </mc:Fallback>
        </mc:AlternateContent>
      </w:r>
    </w:p>
    <w:p w14:paraId="1A6DB1ED" w14:textId="77777777" w:rsidR="003478A4" w:rsidRDefault="003478A4" w:rsidP="00335FDB">
      <w:pPr>
        <w:rPr>
          <w:sz w:val="24"/>
          <w:szCs w:val="24"/>
        </w:rPr>
      </w:pPr>
    </w:p>
    <w:p w14:paraId="6A7F3C5C" w14:textId="7513FA13" w:rsidR="00335FDB" w:rsidRDefault="00335FDB" w:rsidP="00335FDB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2BEDC0A" wp14:editId="6F0C12D1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5695950" cy="28575"/>
                <wp:effectExtent l="19050" t="19050" r="1905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95950" cy="2857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DA2F28" id="Straight Connector 4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.45pt" to="448.5pt,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" strokecolor="#5b9bd5 [3204]" strokeweight="2.25pt">
                <v:stroke joinstyle="miter"/>
              </v:line>
            </w:pict>
          </mc:Fallback>
        </mc:AlternateContent>
      </w:r>
    </w:p>
    <w:p w14:paraId="2E3B82F8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Primary Participant’s Faculty Sponsor’s Information</w:t>
      </w:r>
    </w:p>
    <w:p w14:paraId="3C1C2D00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Last name:</w:t>
      </w:r>
    </w:p>
    <w:p w14:paraId="1FF728BA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First name:</w:t>
      </w:r>
    </w:p>
    <w:p w14:paraId="67E2253C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Phone number (include country code):</w:t>
      </w:r>
    </w:p>
    <w:p w14:paraId="69BB5B71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Mailing Address:</w:t>
      </w:r>
    </w:p>
    <w:p w14:paraId="53AFE66D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City:</w:t>
      </w:r>
    </w:p>
    <w:p w14:paraId="1E27BE6A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State:</w:t>
      </w:r>
    </w:p>
    <w:p w14:paraId="75C0A1AD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Country:</w:t>
      </w:r>
    </w:p>
    <w:p w14:paraId="7A075A63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Zip:</w:t>
      </w:r>
    </w:p>
    <w:p w14:paraId="07238194" w14:textId="77777777" w:rsidR="00335FDB" w:rsidRDefault="00335FDB" w:rsidP="00335FDB">
      <w:pPr>
        <w:rPr>
          <w:sz w:val="24"/>
          <w:szCs w:val="24"/>
        </w:rPr>
      </w:pPr>
    </w:p>
    <w:p w14:paraId="782EB6BF" w14:textId="77777777" w:rsidR="00335FDB" w:rsidRDefault="00335FDB" w:rsidP="00335FDB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D3ADC0E" wp14:editId="1618E6DF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5695950" cy="28575"/>
                <wp:effectExtent l="19050" t="19050" r="19050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95950" cy="2857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070424" id="Straight Connector 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.45pt" to="448.5pt,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" strokecolor="#5b9bd5 [3204]" strokeweight="2.25pt">
                <v:stroke joinstyle="miter"/>
              </v:line>
            </w:pict>
          </mc:Fallback>
        </mc:AlternateContent>
      </w:r>
    </w:p>
    <w:p w14:paraId="3325AF21" w14:textId="7F1D7AE8" w:rsidR="00335FDB" w:rsidRDefault="007930FD" w:rsidP="00335FDB">
      <w:pPr>
        <w:rPr>
          <w:sz w:val="24"/>
          <w:szCs w:val="24"/>
        </w:rPr>
      </w:pPr>
      <w:r w:rsidRPr="007930FD">
        <w:rPr>
          <w:i/>
          <w:sz w:val="24"/>
          <w:szCs w:val="24"/>
        </w:rPr>
        <w:t>GLOBAL BUSINESS OF AGING PITCH COMPETITION</w:t>
      </w:r>
      <w:r w:rsidR="00335FDB">
        <w:rPr>
          <w:sz w:val="24"/>
          <w:szCs w:val="24"/>
        </w:rPr>
        <w:t xml:space="preserve"> INFORMATION:</w:t>
      </w:r>
    </w:p>
    <w:p w14:paraId="47BC54A3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Business Name:</w:t>
      </w:r>
    </w:p>
    <w:p w14:paraId="1F07CE47" w14:textId="0CBCDEEA" w:rsidR="00335FDB" w:rsidRDefault="003478A4" w:rsidP="00335FDB">
      <w:pPr>
        <w:rPr>
          <w:sz w:val="24"/>
          <w:szCs w:val="24"/>
        </w:rPr>
      </w:pPr>
      <w:r>
        <w:rPr>
          <w:sz w:val="24"/>
          <w:szCs w:val="24"/>
        </w:rPr>
        <w:t>YouTube Pitch has been uploaded</w:t>
      </w:r>
      <w:proofErr w:type="gramStart"/>
      <w:r w:rsidR="00335FDB">
        <w:rPr>
          <w:sz w:val="24"/>
          <w:szCs w:val="24"/>
        </w:rPr>
        <w:t>:</w:t>
      </w:r>
      <w:r>
        <w:rPr>
          <w:sz w:val="24"/>
          <w:szCs w:val="24"/>
        </w:rPr>
        <w:t xml:space="preserve">  </w:t>
      </w:r>
      <w:r w:rsidRPr="001C4A84">
        <w:rPr>
          <w:sz w:val="24"/>
          <w:szCs w:val="24"/>
        </w:rPr>
        <w:t>(</w:t>
      </w:r>
      <w:proofErr w:type="gramEnd"/>
      <w:r w:rsidRPr="001C4A84">
        <w:rPr>
          <w:sz w:val="24"/>
          <w:szCs w:val="24"/>
        </w:rPr>
        <w:t xml:space="preserve">underline one): yes no  </w:t>
      </w:r>
      <w:r>
        <w:rPr>
          <w:sz w:val="24"/>
          <w:szCs w:val="24"/>
        </w:rPr>
        <w:t xml:space="preserve">(if yes please complete.  If not, please </w:t>
      </w:r>
      <w:proofErr w:type="gramStart"/>
      <w:r>
        <w:rPr>
          <w:sz w:val="24"/>
          <w:szCs w:val="24"/>
        </w:rPr>
        <w:t>upload )</w:t>
      </w:r>
      <w:proofErr w:type="gramEnd"/>
      <w:r>
        <w:rPr>
          <w:sz w:val="24"/>
          <w:szCs w:val="24"/>
        </w:rPr>
        <w:t>.</w:t>
      </w:r>
    </w:p>
    <w:p w14:paraId="44C067DC" w14:textId="07529808" w:rsidR="003478A4" w:rsidRDefault="003478A4" w:rsidP="00335FDB">
      <w:pPr>
        <w:rPr>
          <w:sz w:val="24"/>
          <w:szCs w:val="24"/>
        </w:rPr>
      </w:pPr>
      <w:r>
        <w:rPr>
          <w:sz w:val="24"/>
          <w:szCs w:val="24"/>
        </w:rPr>
        <w:t>YouTube Pitch URL:</w:t>
      </w:r>
    </w:p>
    <w:p w14:paraId="09814433" w14:textId="77777777" w:rsidR="00335FDB" w:rsidRDefault="00335FDB" w:rsidP="00335FDB">
      <w:pPr>
        <w:rPr>
          <w:sz w:val="24"/>
          <w:szCs w:val="24"/>
        </w:rPr>
      </w:pPr>
    </w:p>
    <w:p w14:paraId="3F221A2A" w14:textId="77777777" w:rsidR="00335FDB" w:rsidRDefault="00335FDB" w:rsidP="00335FDB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45DAE0F" wp14:editId="28EB665E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5695950" cy="28575"/>
                <wp:effectExtent l="19050" t="1905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95950" cy="2857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412948" id="Straight Connector 6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.45pt" to="448.5pt,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" strokecolor="#5b9bd5 [3204]" strokeweight="2.25pt">
                <v:stroke joinstyle="miter"/>
              </v:line>
            </w:pict>
          </mc:Fallback>
        </mc:AlternateContent>
      </w:r>
    </w:p>
    <w:p w14:paraId="1A529B98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Complete list of team members and emails:</w:t>
      </w:r>
    </w:p>
    <w:p w14:paraId="6E27E3FE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1.</w:t>
      </w:r>
    </w:p>
    <w:p w14:paraId="0B6275F2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2.</w:t>
      </w:r>
    </w:p>
    <w:p w14:paraId="5B538354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3.</w:t>
      </w:r>
    </w:p>
    <w:p w14:paraId="2DE2131F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Etc.</w:t>
      </w:r>
    </w:p>
    <w:p w14:paraId="55044B6D" w14:textId="77777777" w:rsidR="00335FDB" w:rsidRDefault="00335FDB" w:rsidP="00335FDB">
      <w:pPr>
        <w:rPr>
          <w:sz w:val="24"/>
          <w:szCs w:val="24"/>
        </w:rPr>
      </w:pPr>
    </w:p>
    <w:p w14:paraId="20CE7329" w14:textId="6BCC5E33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 xml:space="preserve">Please attach completed sheets for each participant with their information and signature (see </w:t>
      </w:r>
      <w:r w:rsidR="001C4433">
        <w:rPr>
          <w:sz w:val="24"/>
          <w:szCs w:val="24"/>
        </w:rPr>
        <w:t>end of Entry form for Individual Participant</w:t>
      </w:r>
      <w:r>
        <w:rPr>
          <w:sz w:val="24"/>
          <w:szCs w:val="24"/>
        </w:rPr>
        <w:t xml:space="preserve"> forms).</w:t>
      </w:r>
    </w:p>
    <w:p w14:paraId="2B24A837" w14:textId="0863E7DE" w:rsidR="00335FDB" w:rsidRDefault="004F689B" w:rsidP="00335FDB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9C2F3B8" wp14:editId="77091767">
                <wp:simplePos x="0" y="0"/>
                <wp:positionH relativeFrom="column">
                  <wp:posOffset>0</wp:posOffset>
                </wp:positionH>
                <wp:positionV relativeFrom="paragraph">
                  <wp:posOffset>166370</wp:posOffset>
                </wp:positionV>
                <wp:extent cx="5695950" cy="28575"/>
                <wp:effectExtent l="0" t="19050" r="38100" b="4762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95950" cy="28575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2B67C4" id="Straight Connector 7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3.1pt" to="448.5pt,1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" strokecolor="#5b9bd5 [3204]" strokeweight="4.5pt">
                <v:stroke joinstyle="miter"/>
              </v:line>
            </w:pict>
          </mc:Fallback>
        </mc:AlternateContent>
      </w:r>
    </w:p>
    <w:p w14:paraId="385601ED" w14:textId="6BCF3CFF" w:rsidR="00335FDB" w:rsidRDefault="00335FDB" w:rsidP="00335FDB">
      <w:pPr>
        <w:rPr>
          <w:sz w:val="24"/>
          <w:szCs w:val="24"/>
        </w:rPr>
      </w:pPr>
    </w:p>
    <w:p w14:paraId="5694A090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Primary Participant’s official signature                   Date</w:t>
      </w:r>
    </w:p>
    <w:p w14:paraId="1EE08862" w14:textId="77777777" w:rsidR="00335FDB" w:rsidRDefault="00335FDB" w:rsidP="00335FDB">
      <w:pPr>
        <w:rPr>
          <w:sz w:val="24"/>
          <w:szCs w:val="24"/>
        </w:rPr>
      </w:pPr>
    </w:p>
    <w:p w14:paraId="26DCE9CD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______________________________</w:t>
      </w:r>
      <w:r>
        <w:rPr>
          <w:sz w:val="24"/>
          <w:szCs w:val="24"/>
        </w:rPr>
        <w:tab/>
        <w:t xml:space="preserve">                    ___________________________</w:t>
      </w:r>
    </w:p>
    <w:p w14:paraId="04021AEB" w14:textId="77777777" w:rsidR="00335FDB" w:rsidRDefault="00335FDB" w:rsidP="00335FDB">
      <w:pPr>
        <w:rPr>
          <w:sz w:val="24"/>
          <w:szCs w:val="24"/>
        </w:rPr>
      </w:pPr>
    </w:p>
    <w:p w14:paraId="5FCF5ABF" w14:textId="77777777" w:rsidR="003411D4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Faculty Advisor’s official signature                          Date</w:t>
      </w:r>
    </w:p>
    <w:p w14:paraId="30D94620" w14:textId="77777777" w:rsidR="00335FDB" w:rsidRDefault="00335FDB" w:rsidP="00335FDB">
      <w:pPr>
        <w:rPr>
          <w:sz w:val="24"/>
          <w:szCs w:val="24"/>
        </w:rPr>
      </w:pPr>
    </w:p>
    <w:p w14:paraId="1A641351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______________________________</w:t>
      </w:r>
      <w:r>
        <w:rPr>
          <w:sz w:val="24"/>
          <w:szCs w:val="24"/>
        </w:rPr>
        <w:tab/>
        <w:t xml:space="preserve">                    ___________________________</w:t>
      </w:r>
    </w:p>
    <w:p w14:paraId="0C45CE2A" w14:textId="77777777" w:rsidR="00335FDB" w:rsidRDefault="00335FDB" w:rsidP="00335FDB">
      <w:pPr>
        <w:rPr>
          <w:sz w:val="24"/>
          <w:szCs w:val="24"/>
        </w:rPr>
      </w:pPr>
    </w:p>
    <w:p w14:paraId="34FB6543" w14:textId="76003396" w:rsidR="00335FDB" w:rsidRDefault="00335FDB" w:rsidP="00335FDB">
      <w:pPr>
        <w:shd w:val="clear" w:color="auto" w:fill="FFFFFF"/>
        <w:spacing w:after="240"/>
        <w:rPr>
          <w:rFonts w:ascii="Calibri" w:hAnsi="Calibri" w:cs="Calibri"/>
          <w:color w:val="1155CC"/>
          <w:sz w:val="24"/>
          <w:szCs w:val="24"/>
          <w:u w:val="single"/>
        </w:rPr>
      </w:pPr>
      <w:r>
        <w:rPr>
          <w:sz w:val="24"/>
          <w:szCs w:val="24"/>
        </w:rPr>
        <w:t>Send the</w:t>
      </w:r>
      <w:r w:rsidRPr="001C4A84">
        <w:rPr>
          <w:sz w:val="24"/>
          <w:szCs w:val="24"/>
        </w:rPr>
        <w:t xml:space="preserve"> complete</w:t>
      </w:r>
      <w:r>
        <w:rPr>
          <w:sz w:val="24"/>
          <w:szCs w:val="24"/>
        </w:rPr>
        <w:t>d Competition Entry Form for</w:t>
      </w:r>
      <w:r w:rsidRPr="001C4A84">
        <w:rPr>
          <w:sz w:val="24"/>
          <w:szCs w:val="24"/>
        </w:rPr>
        <w:t xml:space="preserve"> the 2018 AGHE </w:t>
      </w:r>
      <w:hyperlink r:id="rId10" w:history="1">
        <w:r w:rsidR="007930FD" w:rsidRPr="00FA5050">
          <w:rPr>
            <w:rStyle w:val="Hyperlink"/>
            <w:sz w:val="24"/>
            <w:szCs w:val="24"/>
          </w:rPr>
          <w:t>Global Business of Aging Pitch Competition</w:t>
        </w:r>
      </w:hyperlink>
      <w:r w:rsidRPr="001C4A84">
        <w:rPr>
          <w:sz w:val="24"/>
          <w:szCs w:val="24"/>
        </w:rPr>
        <w:t xml:space="preserve"> together with the Executive Summary Business Plan and Pitch YouTube link b</w:t>
      </w:r>
      <w:r w:rsidR="00A4143D">
        <w:rPr>
          <w:sz w:val="24"/>
          <w:szCs w:val="24"/>
        </w:rPr>
        <w:t>y 5:00 pm EST Friday, January 31</w:t>
      </w:r>
      <w:r w:rsidRPr="001C4A84">
        <w:rPr>
          <w:sz w:val="24"/>
          <w:szCs w:val="24"/>
        </w:rPr>
        <w:t xml:space="preserve">, 2018 to </w:t>
      </w:r>
      <w:hyperlink r:id="rId11" w:tgtFrame="_blank" w:history="1">
        <w:r w:rsidRPr="001C4A84">
          <w:rPr>
            <w:rFonts w:ascii="Calibri" w:hAnsi="Calibri" w:cs="Calibri"/>
            <w:color w:val="1155CC"/>
            <w:sz w:val="24"/>
            <w:szCs w:val="24"/>
            <w:u w:val="single"/>
          </w:rPr>
          <w:t>aghebapitchcomp@gmail.com</w:t>
        </w:r>
      </w:hyperlink>
    </w:p>
    <w:p w14:paraId="2B68981A" w14:textId="587B95BC" w:rsidR="00335FDB" w:rsidRPr="008C7733" w:rsidRDefault="00E92F9D" w:rsidP="008C7733">
      <w:pPr>
        <w:shd w:val="clear" w:color="auto" w:fill="FFFFFF"/>
        <w:spacing w:after="240"/>
        <w:jc w:val="center"/>
        <w:rPr>
          <w:rFonts w:ascii="Calibri" w:hAnsi="Calibri" w:cs="Calibri"/>
          <w:b/>
          <w:color w:val="222222"/>
          <w:sz w:val="24"/>
          <w:szCs w:val="24"/>
        </w:rPr>
      </w:pPr>
      <w:r w:rsidRPr="008C7733">
        <w:rPr>
          <w:rFonts w:ascii="Calibri" w:hAnsi="Calibri" w:cs="Calibri"/>
          <w:b/>
          <w:color w:val="222222"/>
          <w:sz w:val="24"/>
          <w:szCs w:val="24"/>
        </w:rPr>
        <w:t>[Additional Participants Forms Below]</w:t>
      </w:r>
    </w:p>
    <w:p w14:paraId="669FF256" w14:textId="77777777" w:rsidR="00335FDB" w:rsidRPr="006242C0" w:rsidRDefault="00335FDB" w:rsidP="00335FDB">
      <w:pPr>
        <w:shd w:val="clear" w:color="auto" w:fill="FFFFFF"/>
        <w:spacing w:after="240"/>
        <w:rPr>
          <w:rFonts w:ascii="Arial" w:hAnsi="Arial" w:cs="Arial"/>
          <w:color w:val="222222"/>
          <w:sz w:val="24"/>
          <w:szCs w:val="24"/>
        </w:rPr>
      </w:pPr>
      <w:r>
        <w:rPr>
          <w:rFonts w:ascii="Calibri" w:hAnsi="Calibri" w:cs="Calibri"/>
          <w:color w:val="222222"/>
          <w:sz w:val="24"/>
          <w:szCs w:val="24"/>
        </w:rPr>
        <w:t xml:space="preserve">If you have questions, please contact us @ </w:t>
      </w:r>
      <w:hyperlink r:id="rId12" w:tgtFrame="_blank" w:history="1">
        <w:r w:rsidRPr="001C4A84">
          <w:rPr>
            <w:rFonts w:ascii="Calibri" w:hAnsi="Calibri" w:cs="Calibri"/>
            <w:color w:val="1155CC"/>
            <w:sz w:val="24"/>
            <w:szCs w:val="24"/>
            <w:u w:val="single"/>
          </w:rPr>
          <w:t>aghebapitchcomp@gmail.com</w:t>
        </w:r>
      </w:hyperlink>
    </w:p>
    <w:p w14:paraId="014E4D69" w14:textId="65665283" w:rsidR="00335FDB" w:rsidRDefault="00335FDB" w:rsidP="00E92619">
      <w:pPr>
        <w:spacing w:after="160" w:line="259" w:lineRule="auto"/>
        <w:rPr>
          <w:sz w:val="28"/>
          <w:szCs w:val="28"/>
        </w:rPr>
      </w:pPr>
      <w:r>
        <w:br w:type="page"/>
      </w: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6C333B2" wp14:editId="595881C6">
                <wp:simplePos x="0" y="0"/>
                <wp:positionH relativeFrom="margin">
                  <wp:posOffset>0</wp:posOffset>
                </wp:positionH>
                <wp:positionV relativeFrom="paragraph">
                  <wp:posOffset>-86995</wp:posOffset>
                </wp:positionV>
                <wp:extent cx="5934075" cy="9525"/>
                <wp:effectExtent l="0" t="19050" r="47625" b="47625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34075" cy="9525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2155D0" id="Straight Connector 14" o:spid="_x0000_s1026" style="position:absolute;flip:y;z-index:25168281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-6.85pt" to="467.25pt,-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" strokecolor="#5b9bd5 [3204]" strokeweight="4.5pt">
                <v:stroke joinstyle="miter"/>
                <w10:wrap anchorx="margin"/>
              </v:line>
            </w:pict>
          </mc:Fallback>
        </mc:AlternateContent>
      </w:r>
      <w:r w:rsidRPr="00335FDB">
        <w:rPr>
          <w:sz w:val="28"/>
          <w:szCs w:val="28"/>
        </w:rPr>
        <w:t>Official Competition Entry Form</w:t>
      </w:r>
      <w:r>
        <w:rPr>
          <w:sz w:val="28"/>
          <w:szCs w:val="28"/>
        </w:rPr>
        <w:t xml:space="preserve"> for Additional Participants</w:t>
      </w:r>
    </w:p>
    <w:p w14:paraId="33FC6AA5" w14:textId="7CAD2703" w:rsidR="00335FDB" w:rsidRPr="00335FDB" w:rsidRDefault="007930FD" w:rsidP="00335FDB">
      <w:pPr>
        <w:shd w:val="clear" w:color="auto" w:fill="FFFFFF"/>
        <w:spacing w:after="240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AGHE </w:t>
      </w:r>
      <w:r w:rsidR="00335FDB">
        <w:rPr>
          <w:sz w:val="28"/>
          <w:szCs w:val="28"/>
        </w:rPr>
        <w:t xml:space="preserve">Global </w:t>
      </w:r>
      <w:r>
        <w:rPr>
          <w:sz w:val="28"/>
          <w:szCs w:val="28"/>
        </w:rPr>
        <w:t xml:space="preserve">Business of Aging </w:t>
      </w:r>
      <w:r w:rsidR="00335FDB">
        <w:rPr>
          <w:sz w:val="28"/>
          <w:szCs w:val="28"/>
        </w:rPr>
        <w:t>Pitch Competition</w:t>
      </w:r>
    </w:p>
    <w:p w14:paraId="759409F1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Team Participant’s Information for Team:</w:t>
      </w:r>
    </w:p>
    <w:p w14:paraId="4B4E4B43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Team member number (please give each member a number starting at 1):</w:t>
      </w:r>
    </w:p>
    <w:p w14:paraId="15AA305F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A completed a form for each individual team member is required.</w:t>
      </w:r>
    </w:p>
    <w:p w14:paraId="3D0E569F" w14:textId="77777777" w:rsidR="00335FDB" w:rsidRDefault="00335FDB" w:rsidP="00335FDB">
      <w:pPr>
        <w:rPr>
          <w:sz w:val="24"/>
          <w:szCs w:val="24"/>
        </w:rPr>
      </w:pPr>
    </w:p>
    <w:p w14:paraId="6A1DEEBF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Last name:</w:t>
      </w:r>
    </w:p>
    <w:p w14:paraId="195CFF30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First name:</w:t>
      </w:r>
    </w:p>
    <w:p w14:paraId="1FB69A33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Email address for official contest notification:</w:t>
      </w:r>
    </w:p>
    <w:p w14:paraId="3B464E20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Phone number (include country code):</w:t>
      </w:r>
    </w:p>
    <w:p w14:paraId="132FF2ED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Mailing Address:</w:t>
      </w:r>
    </w:p>
    <w:p w14:paraId="318724A6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City:</w:t>
      </w:r>
    </w:p>
    <w:p w14:paraId="2895B0C6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State:</w:t>
      </w:r>
    </w:p>
    <w:p w14:paraId="11AB65D0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Country:</w:t>
      </w:r>
    </w:p>
    <w:p w14:paraId="776D93C8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Zip:</w:t>
      </w:r>
    </w:p>
    <w:p w14:paraId="41CB5AD7" w14:textId="77777777" w:rsidR="00335FDB" w:rsidRDefault="00335FDB" w:rsidP="00335FDB">
      <w:pPr>
        <w:rPr>
          <w:sz w:val="24"/>
          <w:szCs w:val="24"/>
        </w:rPr>
      </w:pPr>
    </w:p>
    <w:p w14:paraId="3168B542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Participant’s Educational Information:</w:t>
      </w:r>
    </w:p>
    <w:p w14:paraId="18FE85F0" w14:textId="77777777" w:rsidR="00335FDB" w:rsidRPr="001C4A84" w:rsidRDefault="00335FDB" w:rsidP="00335FD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1C4A84">
        <w:rPr>
          <w:sz w:val="24"/>
          <w:szCs w:val="24"/>
        </w:rPr>
        <w:t>I am a</w:t>
      </w:r>
      <w:r>
        <w:rPr>
          <w:sz w:val="24"/>
          <w:szCs w:val="24"/>
        </w:rPr>
        <w:t xml:space="preserve"> currently enrolled</w:t>
      </w:r>
      <w:r w:rsidRPr="001C4A8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full or part-time </w:t>
      </w:r>
      <w:r w:rsidRPr="001C4A84">
        <w:rPr>
          <w:sz w:val="24"/>
          <w:szCs w:val="24"/>
        </w:rPr>
        <w:t xml:space="preserve">student (underline one): yes </w:t>
      </w:r>
      <w:proofErr w:type="gramStart"/>
      <w:r w:rsidRPr="001C4A84">
        <w:rPr>
          <w:sz w:val="24"/>
          <w:szCs w:val="24"/>
        </w:rPr>
        <w:t xml:space="preserve">no  </w:t>
      </w:r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if yes please go to Question 2.  If not, please go to Question 4).</w:t>
      </w:r>
    </w:p>
    <w:p w14:paraId="7764FD4F" w14:textId="77777777" w:rsidR="00335FDB" w:rsidRPr="001C4A84" w:rsidRDefault="00335FDB" w:rsidP="00335FD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1C4A84">
        <w:rPr>
          <w:sz w:val="24"/>
          <w:szCs w:val="24"/>
        </w:rPr>
        <w:t>I am currently enrolled</w:t>
      </w:r>
      <w:r>
        <w:rPr>
          <w:sz w:val="24"/>
          <w:szCs w:val="24"/>
        </w:rPr>
        <w:t xml:space="preserve"> </w:t>
      </w:r>
      <w:r w:rsidRPr="001C4A84">
        <w:rPr>
          <w:sz w:val="24"/>
          <w:szCs w:val="24"/>
        </w:rPr>
        <w:t>(underline one):  in a community college, college, or a university.</w:t>
      </w:r>
    </w:p>
    <w:p w14:paraId="7856B795" w14:textId="77777777" w:rsidR="00335FDB" w:rsidRDefault="00335FDB" w:rsidP="00335FD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My current educational s</w:t>
      </w:r>
      <w:r w:rsidRPr="001C4A84">
        <w:rPr>
          <w:sz w:val="24"/>
          <w:szCs w:val="24"/>
        </w:rPr>
        <w:t>tatus (underline one): undergraduate graduate student faculty post-doc</w:t>
      </w:r>
    </w:p>
    <w:p w14:paraId="31CDC0F2" w14:textId="15CCD2D2" w:rsidR="00335FDB" w:rsidRDefault="00335FDB" w:rsidP="00335FD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I was a enrolled full or part-time student who graduated between August 2</w:t>
      </w:r>
      <w:r w:rsidR="006C3D3B">
        <w:rPr>
          <w:sz w:val="24"/>
          <w:szCs w:val="24"/>
        </w:rPr>
        <w:t>017 and December 2017</w:t>
      </w:r>
      <w:r>
        <w:rPr>
          <w:sz w:val="24"/>
          <w:szCs w:val="24"/>
        </w:rPr>
        <w:t xml:space="preserve">, so am eligible to enter the </w:t>
      </w:r>
      <w:hyperlink r:id="rId13" w:history="1">
        <w:r w:rsidR="007930FD" w:rsidRPr="00FA5050">
          <w:rPr>
            <w:rStyle w:val="Hyperlink"/>
            <w:sz w:val="24"/>
            <w:szCs w:val="24"/>
          </w:rPr>
          <w:t>Global Business of Aging Pitch Competition</w:t>
        </w:r>
      </w:hyperlink>
      <w:r>
        <w:rPr>
          <w:sz w:val="24"/>
          <w:szCs w:val="24"/>
        </w:rPr>
        <w:t xml:space="preserve"> in the student category (underline one): yes </w:t>
      </w:r>
      <w:proofErr w:type="gramStart"/>
      <w:r>
        <w:rPr>
          <w:sz w:val="24"/>
          <w:szCs w:val="24"/>
        </w:rPr>
        <w:t>no  (</w:t>
      </w:r>
      <w:proofErr w:type="gramEnd"/>
      <w:r>
        <w:rPr>
          <w:sz w:val="24"/>
          <w:szCs w:val="24"/>
        </w:rPr>
        <w:t xml:space="preserve">if yes, please go to Question 5. If not, please go to Question 6)  </w:t>
      </w:r>
    </w:p>
    <w:p w14:paraId="3D6FDA75" w14:textId="697706D1" w:rsidR="00335FDB" w:rsidRDefault="00335FDB" w:rsidP="00335FD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My de</w:t>
      </w:r>
      <w:r w:rsidR="006C3D3B">
        <w:rPr>
          <w:sz w:val="24"/>
          <w:szCs w:val="24"/>
        </w:rPr>
        <w:t>gree awarded between August 2017</w:t>
      </w:r>
      <w:r>
        <w:rPr>
          <w:sz w:val="24"/>
          <w:szCs w:val="24"/>
        </w:rPr>
        <w:t xml:space="preserve"> and D</w:t>
      </w:r>
      <w:r w:rsidR="006C3D3B">
        <w:rPr>
          <w:sz w:val="24"/>
          <w:szCs w:val="24"/>
        </w:rPr>
        <w:t>ecember 2017</w:t>
      </w:r>
      <w:r>
        <w:rPr>
          <w:sz w:val="24"/>
          <w:szCs w:val="24"/>
        </w:rPr>
        <w:t xml:space="preserve"> was (underline one): Bachelors Master Doctoral</w:t>
      </w:r>
    </w:p>
    <w:p w14:paraId="071C8C7B" w14:textId="77777777" w:rsidR="00335FDB" w:rsidRPr="001C4A84" w:rsidRDefault="00335FDB" w:rsidP="00335FD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I am entering as a faculty or post-doctoral participant (underline one) yes no</w:t>
      </w:r>
    </w:p>
    <w:p w14:paraId="6D45F338" w14:textId="77777777" w:rsidR="00335FDB" w:rsidRDefault="00335FDB" w:rsidP="00335FDB">
      <w:pPr>
        <w:rPr>
          <w:sz w:val="24"/>
          <w:szCs w:val="24"/>
        </w:rPr>
      </w:pPr>
    </w:p>
    <w:p w14:paraId="2F908F73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Participant’s Institutional Information:</w:t>
      </w:r>
    </w:p>
    <w:p w14:paraId="57DBFC07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Institution name:</w:t>
      </w:r>
    </w:p>
    <w:p w14:paraId="2D607CCC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 xml:space="preserve">Website: </w:t>
      </w:r>
    </w:p>
    <w:p w14:paraId="69A0794B" w14:textId="77777777" w:rsidR="00335FDB" w:rsidRDefault="00335FDB" w:rsidP="00335FDB">
      <w:pPr>
        <w:rPr>
          <w:sz w:val="24"/>
          <w:szCs w:val="24"/>
        </w:rPr>
      </w:pPr>
    </w:p>
    <w:p w14:paraId="4C5A349F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Participant’s Team’s Faculty Sponsor’s Information</w:t>
      </w:r>
    </w:p>
    <w:p w14:paraId="3BA193B3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Last name:</w:t>
      </w:r>
    </w:p>
    <w:p w14:paraId="40AC0EFF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First name:</w:t>
      </w:r>
    </w:p>
    <w:p w14:paraId="23C825BA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Phone number (include country code):</w:t>
      </w:r>
    </w:p>
    <w:p w14:paraId="505C2949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Mailing Address:</w:t>
      </w:r>
    </w:p>
    <w:p w14:paraId="7AA8B1C1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City:</w:t>
      </w:r>
    </w:p>
    <w:p w14:paraId="34B829F5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State:</w:t>
      </w:r>
    </w:p>
    <w:p w14:paraId="182E64C3" w14:textId="77777777" w:rsid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>Country:</w:t>
      </w:r>
    </w:p>
    <w:p w14:paraId="46DC4EA0" w14:textId="77777777" w:rsidR="00335FDB" w:rsidRPr="00335FDB" w:rsidRDefault="00335FDB" w:rsidP="00335FDB">
      <w:pPr>
        <w:rPr>
          <w:sz w:val="24"/>
          <w:szCs w:val="24"/>
        </w:rPr>
      </w:pPr>
      <w:r>
        <w:rPr>
          <w:sz w:val="24"/>
          <w:szCs w:val="24"/>
        </w:rPr>
        <w:t xml:space="preserve">Zip: </w:t>
      </w:r>
    </w:p>
    <w:sectPr w:rsidR="00335FDB" w:rsidRPr="00335FDB" w:rsidSect="003478A4">
      <w:footerReference w:type="default" r:id="rId14"/>
      <w:pgSz w:w="12240" w:h="15840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03BB3B" w14:textId="77777777" w:rsidR="00B46F8C" w:rsidRDefault="00B46F8C" w:rsidP="00335FDB">
      <w:r>
        <w:separator/>
      </w:r>
    </w:p>
  </w:endnote>
  <w:endnote w:type="continuationSeparator" w:id="0">
    <w:p w14:paraId="35537321" w14:textId="77777777" w:rsidR="00B46F8C" w:rsidRDefault="00B46F8C" w:rsidP="00335F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039939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621238" w14:textId="62606B0C" w:rsidR="00335FDB" w:rsidRDefault="00335FD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505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061D633" w14:textId="77777777" w:rsidR="00335FDB" w:rsidRDefault="00335F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561875" w14:textId="77777777" w:rsidR="00B46F8C" w:rsidRDefault="00B46F8C" w:rsidP="00335FDB">
      <w:r>
        <w:separator/>
      </w:r>
    </w:p>
  </w:footnote>
  <w:footnote w:type="continuationSeparator" w:id="0">
    <w:p w14:paraId="5100CAA9" w14:textId="77777777" w:rsidR="00B46F8C" w:rsidRDefault="00B46F8C" w:rsidP="00335F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031110"/>
    <w:multiLevelType w:val="hybridMultilevel"/>
    <w:tmpl w:val="58E47E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A4547C"/>
    <w:multiLevelType w:val="hybridMultilevel"/>
    <w:tmpl w:val="58E47E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AUJjc0MjE0sDM2NjYyUdpeDU4uLM/DyQAsNaAGyawXQsAAAA"/>
  </w:docVars>
  <w:rsids>
    <w:rsidRoot w:val="00335FDB"/>
    <w:rsid w:val="00134536"/>
    <w:rsid w:val="001C4433"/>
    <w:rsid w:val="00335FDB"/>
    <w:rsid w:val="003411D4"/>
    <w:rsid w:val="003478A4"/>
    <w:rsid w:val="003B5F76"/>
    <w:rsid w:val="00477D6F"/>
    <w:rsid w:val="004F5311"/>
    <w:rsid w:val="004F689B"/>
    <w:rsid w:val="005C7A93"/>
    <w:rsid w:val="006C3D3B"/>
    <w:rsid w:val="006D5E73"/>
    <w:rsid w:val="00783B3A"/>
    <w:rsid w:val="007930FD"/>
    <w:rsid w:val="00837A98"/>
    <w:rsid w:val="008461DE"/>
    <w:rsid w:val="008C7733"/>
    <w:rsid w:val="008F0588"/>
    <w:rsid w:val="00993A1A"/>
    <w:rsid w:val="009C3235"/>
    <w:rsid w:val="00A4143D"/>
    <w:rsid w:val="00A85798"/>
    <w:rsid w:val="00B46F8C"/>
    <w:rsid w:val="00E92619"/>
    <w:rsid w:val="00E92F9D"/>
    <w:rsid w:val="00FA5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F5621"/>
  <w15:chartTrackingRefBased/>
  <w15:docId w15:val="{FBD239AD-6260-42A0-8301-BD0109DB2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35FDB"/>
    <w:pPr>
      <w:spacing w:after="0" w:line="240" w:lineRule="auto"/>
    </w:pPr>
    <w:rPr>
      <w:rFonts w:eastAsia="Times New Roman" w:cs="Times New Roman"/>
      <w:sz w:val="16"/>
      <w:szCs w:val="18"/>
    </w:rPr>
  </w:style>
  <w:style w:type="paragraph" w:styleId="Heading1">
    <w:name w:val="heading 1"/>
    <w:basedOn w:val="Normal"/>
    <w:next w:val="Normal"/>
    <w:link w:val="Heading1Char"/>
    <w:qFormat/>
    <w:rsid w:val="00335FDB"/>
    <w:pPr>
      <w:framePr w:hSpace="187" w:wrap="around" w:vAnchor="text" w:hAnchor="text" w:xAlign="center" w:y="1"/>
      <w:suppressOverlap/>
      <w:jc w:val="right"/>
      <w:outlineLvl w:val="0"/>
    </w:pPr>
    <w:rPr>
      <w:rFonts w:asciiTheme="majorHAnsi" w:hAnsiTheme="majorHAnsi"/>
      <w:b/>
      <w:caps/>
      <w:color w:val="2E74B5" w:themeColor="accent1" w:themeShade="BF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335FD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335FDB"/>
    <w:rPr>
      <w:rFonts w:asciiTheme="majorHAnsi" w:eastAsia="Times New Roman" w:hAnsiTheme="majorHAnsi" w:cs="Times New Roman"/>
      <w:b/>
      <w:caps/>
      <w:color w:val="2E74B5" w:themeColor="accent1" w:themeShade="BF"/>
      <w:sz w:val="40"/>
      <w:szCs w:val="40"/>
    </w:rPr>
  </w:style>
  <w:style w:type="paragraph" w:styleId="Header">
    <w:name w:val="header"/>
    <w:basedOn w:val="Normal"/>
    <w:link w:val="HeaderChar"/>
    <w:uiPriority w:val="99"/>
    <w:unhideWhenUsed/>
    <w:rsid w:val="00335F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5FDB"/>
    <w:rPr>
      <w:rFonts w:eastAsia="Times New Roman" w:cs="Times New Roman"/>
      <w:sz w:val="16"/>
      <w:szCs w:val="18"/>
    </w:rPr>
  </w:style>
  <w:style w:type="paragraph" w:styleId="Footer">
    <w:name w:val="footer"/>
    <w:basedOn w:val="Normal"/>
    <w:link w:val="FooterChar"/>
    <w:uiPriority w:val="99"/>
    <w:unhideWhenUsed/>
    <w:rsid w:val="00335F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5FDB"/>
    <w:rPr>
      <w:rFonts w:eastAsia="Times New Roman" w:cs="Times New Roman"/>
      <w:sz w:val="16"/>
      <w:szCs w:val="18"/>
    </w:rPr>
  </w:style>
  <w:style w:type="paragraph" w:styleId="Revision">
    <w:name w:val="Revision"/>
    <w:hidden/>
    <w:uiPriority w:val="99"/>
    <w:semiHidden/>
    <w:rsid w:val="006D5E73"/>
    <w:pPr>
      <w:spacing w:after="0" w:line="240" w:lineRule="auto"/>
    </w:pPr>
    <w:rPr>
      <w:rFonts w:eastAsia="Times New Roman" w:cs="Times New Roman"/>
      <w:sz w:val="16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C32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32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3235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32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3235"/>
    <w:rPr>
      <w:rFonts w:eastAsia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3235"/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3235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A505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505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632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ghebapitchcomp@gmail.com" TargetMode="External"/><Relationship Id="rId13" Type="http://schemas.openxmlformats.org/officeDocument/2006/relationships/hyperlink" Target="https://www.globalbusinessofaging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lobalbusinessofaging.com/" TargetMode="External"/><Relationship Id="rId12" Type="http://schemas.openxmlformats.org/officeDocument/2006/relationships/hyperlink" Target="mailto:aghebapitchcomp@gmail.com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ghebapitchcomp@gmail.co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globalbusinessofaging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lobalbusinessofaging.com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81</Words>
  <Characters>388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Anonymous</cp:lastModifiedBy>
  <cp:revision>3</cp:revision>
  <dcterms:created xsi:type="dcterms:W3CDTF">2017-12-11T20:24:00Z</dcterms:created>
  <dcterms:modified xsi:type="dcterms:W3CDTF">2017-12-12T01:51:00Z</dcterms:modified>
</cp:coreProperties>
</file>